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5"/>
        <w:gridCol w:w="7851"/>
      </w:tblGrid>
      <w:tr w:rsidR="004F22F8" w:rsidRPr="004F22F8" w14:paraId="6D83C075" w14:textId="77777777" w:rsidTr="00C33A06">
        <w:trPr>
          <w:trHeight w:val="2141"/>
        </w:trPr>
        <w:tc>
          <w:tcPr>
            <w:tcW w:w="2605" w:type="dxa"/>
          </w:tcPr>
          <w:p w14:paraId="6F277FF0" w14:textId="77777777" w:rsidR="004F22F8" w:rsidRPr="004F22F8" w:rsidRDefault="004F22F8" w:rsidP="00C33A06">
            <w:pPr>
              <w:rPr>
                <w:rFonts w:ascii="Century Gothic" w:hAnsi="Century Gothic"/>
              </w:rPr>
            </w:pPr>
            <w:r w:rsidRPr="004F22F8">
              <w:rPr>
                <w:rFonts w:ascii="Century Gothic" w:hAnsi="Century Gothic"/>
                <w:noProof/>
              </w:rPr>
              <w:drawing>
                <wp:inline distT="0" distB="0" distL="0" distR="0" wp14:anchorId="00FD9DB6" wp14:editId="1C9805F8">
                  <wp:extent cx="1446903" cy="1264981"/>
                  <wp:effectExtent l="0" t="0" r="1270" b="0"/>
                  <wp:docPr id="4" name="Picture 3" descr="See the source imag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97919F2-42F6-4FD0-97FF-740030250ED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 descr="See the source image">
                            <a:extLst>
                              <a:ext uri="{FF2B5EF4-FFF2-40B4-BE49-F238E27FC236}">
                                <a16:creationId xmlns:a16="http://schemas.microsoft.com/office/drawing/2014/main" id="{097919F2-42F6-4FD0-97FF-740030250ED3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6903" cy="126498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51" w:type="dxa"/>
            <w:vAlign w:val="center"/>
          </w:tcPr>
          <w:p w14:paraId="59640795" w14:textId="09F1EF7D" w:rsidR="004F22F8" w:rsidRPr="004F22F8" w:rsidRDefault="004F22F8" w:rsidP="00C33A06">
            <w:pPr>
              <w:jc w:val="center"/>
              <w:rPr>
                <w:rFonts w:ascii="Century Gothic" w:hAnsi="Century Gothic"/>
                <w:sz w:val="72"/>
                <w:szCs w:val="72"/>
                <w:lang w:val="ru-RU"/>
              </w:rPr>
            </w:pPr>
            <w:r w:rsidRPr="004F22F8">
              <w:rPr>
                <w:rFonts w:ascii="Century Gothic" w:hAnsi="Century Gothic"/>
                <w:color w:val="FF0000"/>
                <w:sz w:val="72"/>
                <w:szCs w:val="72"/>
                <w:lang w:val="ru"/>
              </w:rPr>
              <w:t>ЧЕК-ЛИСТ УБОРКИ</w:t>
            </w:r>
          </w:p>
        </w:tc>
      </w:tr>
    </w:tbl>
    <w:tbl>
      <w:tblPr>
        <w:tblW w:w="10466" w:type="dxa"/>
        <w:tblLook w:val="04A0" w:firstRow="1" w:lastRow="0" w:firstColumn="1" w:lastColumn="0" w:noHBand="0" w:noVBand="1"/>
      </w:tblPr>
      <w:tblGrid>
        <w:gridCol w:w="488"/>
        <w:gridCol w:w="3019"/>
        <w:gridCol w:w="489"/>
        <w:gridCol w:w="2444"/>
        <w:gridCol w:w="681"/>
        <w:gridCol w:w="489"/>
        <w:gridCol w:w="2856"/>
      </w:tblGrid>
      <w:tr w:rsidR="004F22F8" w:rsidRPr="004F22F8" w14:paraId="1CAC1B72" w14:textId="77777777" w:rsidTr="004F22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B46D5" w14:textId="20125A0F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☑</w:t>
            </w:r>
          </w:p>
        </w:tc>
        <w:tc>
          <w:tcPr>
            <w:tcW w:w="3042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7E593CCE" w14:textId="217D323A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EAC8A" w14:textId="08426B53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☑</w:t>
            </w:r>
          </w:p>
        </w:tc>
        <w:tc>
          <w:tcPr>
            <w:tcW w:w="314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6ADEDCB" w14:textId="53E70FD6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85F68" w14:textId="0A3B998A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☑</w:t>
            </w: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2FC110BE" w14:textId="409842BE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F22F8" w:rsidRPr="004F22F8" w14:paraId="1F415D26" w14:textId="77777777" w:rsidTr="004F22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5B6C3" w14:textId="2D83E899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042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1D612238" w14:textId="5AFCAE2A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A8DD8" w14:textId="799720E9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3CD06698" w14:textId="625775F5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CA7DE" w14:textId="7EFBE238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74C0B089" w14:textId="2C45588E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lang w:val="ru-RU"/>
              </w:rPr>
            </w:pPr>
          </w:p>
        </w:tc>
      </w:tr>
      <w:tr w:rsidR="004F22F8" w:rsidRPr="004F22F8" w14:paraId="5B8A9D72" w14:textId="77777777" w:rsidTr="004F22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F4B81" w14:textId="64FC0270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F205F64" w14:textId="2AB26BF5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85CC3" w14:textId="31708B65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0E0B9217" w14:textId="50552373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02989" w14:textId="383FC71F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4765AEA" w14:textId="7B62F7C7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bookmarkStart w:id="0" w:name="_GoBack"/>
        <w:bookmarkEnd w:id="0"/>
      </w:tr>
      <w:tr w:rsidR="004F22F8" w:rsidRPr="004F22F8" w14:paraId="2F5440F6" w14:textId="77777777" w:rsidTr="004F22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70177" w14:textId="4349AD59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0903761" w14:textId="19E462A8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95588" w14:textId="24821791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364345AE" w14:textId="6D3DDEBF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5070A" w14:textId="714CABBC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007BFAE1" w14:textId="1EC89657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F22F8" w:rsidRPr="004F22F8" w14:paraId="418CDC0B" w14:textId="77777777" w:rsidTr="004F22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CF230" w14:textId="36AA264E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78F3F217" w14:textId="69A999E6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B4C00" w14:textId="78E381C1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7DBF6859" w14:textId="79973BC5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lang w:val="ru-RU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3220F" w14:textId="4E92C447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000E5984" w14:textId="103C43A0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lang w:val="ru-RU"/>
              </w:rPr>
            </w:pPr>
          </w:p>
        </w:tc>
      </w:tr>
      <w:tr w:rsidR="004F22F8" w:rsidRPr="004F22F8" w14:paraId="6F007C7B" w14:textId="77777777" w:rsidTr="004F22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26996" w14:textId="38AF7411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2FF993EF" w14:textId="2A8208B6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CF5A5" w14:textId="4C3E6F02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14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A5868CC" w14:textId="39DCF478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93A3E" w14:textId="2948F88E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28FC3816" w14:textId="72FB178E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F22F8" w:rsidRPr="004F22F8" w14:paraId="4D9A5E55" w14:textId="77777777" w:rsidTr="004F22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46862" w14:textId="1B070661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24152815" w14:textId="59950721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F751C" w14:textId="628D4D24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182CA374" w14:textId="6C9B7BD4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76712" w14:textId="4CF436DA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7C89CD6A" w14:textId="25C398E6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F22F8" w:rsidRPr="004F22F8" w14:paraId="143501F5" w14:textId="77777777" w:rsidTr="004F22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1C26A" w14:textId="3E1FDFDF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82C26B0" w14:textId="453F7519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50108" w14:textId="1D6CEDB0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☑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6957A9A" w14:textId="23EA64DC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D58F7" w14:textId="0A49F606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3C9AA83D" w14:textId="5BCD8233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F22F8" w:rsidRPr="004F22F8" w14:paraId="52DB1157" w14:textId="77777777" w:rsidTr="004F22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8C6A8" w14:textId="2D6E2ED7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1009ECC8" w14:textId="77777777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D6EA6" w14:textId="005AA2EB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2463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F1AC6C5" w14:textId="20221900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148660E" w14:textId="722C14AD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015E7" w14:textId="1EC4E2FE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☑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09D53190" w14:textId="7608C5C7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F22F8" w:rsidRPr="004F22F8" w14:paraId="03822584" w14:textId="77777777" w:rsidTr="004F22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52101" w14:textId="2729DE5B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☑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63FFA81" w14:textId="2E7C2071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A0A38" w14:textId="26A18FAE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27E6DAA4" w14:textId="5725DB0F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E8651" w14:textId="09D8FAE7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B53A8DD" w14:textId="499848AC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F22F8" w:rsidRPr="004F22F8" w14:paraId="375BA11E" w14:textId="77777777" w:rsidTr="004F22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5FCEA" w14:textId="71694092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3C246D2F" w14:textId="6AF55927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D652F" w14:textId="21C67365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19FB65B" w14:textId="6251A1EB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3ABAE" w14:textId="6FAD529C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2E7E1E42" w14:textId="7228BF2E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F22F8" w:rsidRPr="004F22F8" w14:paraId="7F4DCB51" w14:textId="77777777" w:rsidTr="004F22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0DF41" w14:textId="30B79FF3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0C194E8" w14:textId="616A1FA8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A6F62" w14:textId="3CE303FA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3D0FDA0B" w14:textId="70BD9B8B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CB0DD" w14:textId="18967202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189D218" w14:textId="203B399B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F22F8" w:rsidRPr="004F22F8" w14:paraId="02771AE6" w14:textId="77777777" w:rsidTr="004F22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DD224" w14:textId="4E8C76BB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03F3A8B1" w14:textId="3F4D5EDA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B3A36" w14:textId="72F46D11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1F14EE07" w14:textId="35052845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C562B" w14:textId="443CF667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B825801" w14:textId="1B1DA662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F22F8" w:rsidRPr="004F22F8" w14:paraId="7107F2E0" w14:textId="77777777" w:rsidTr="004F22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FA43A" w14:textId="490165E1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05C012A" w14:textId="163C9D7A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58CAA" w14:textId="17D2C9BC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7E121884" w14:textId="21E6B3D0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37A17" w14:textId="28C8AA99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☑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12AF7AD5" w14:textId="5B84C47B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F22F8" w:rsidRPr="004F22F8" w14:paraId="46780433" w14:textId="77777777" w:rsidTr="004F22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D6FBD" w14:textId="5704AEF1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0DB482F3" w14:textId="2E72015A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lang w:val="ru-RU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05D39" w14:textId="5AD759CF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BD52F58" w14:textId="2A8CF6C0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6226D" w14:textId="3410333D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0E3992C" w14:textId="0F729C72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F22F8" w:rsidRPr="004F22F8" w14:paraId="1D3F3569" w14:textId="77777777" w:rsidTr="004F22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602DB" w14:textId="14EA130B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9E8355E" w14:textId="66AA9DBA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43EA1" w14:textId="7A4CA8C3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16F3540C" w14:textId="7CE2E276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C149F" w14:textId="33E516D0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EDFDD71" w14:textId="3AE87B42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F22F8" w:rsidRPr="004F22F8" w14:paraId="22BCEED1" w14:textId="77777777" w:rsidTr="004F22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0AC47" w14:textId="4C507F76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80DDCEF" w14:textId="3A71E613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19F0F" w14:textId="180CC8ED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389FBAF2" w14:textId="2716CA58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3AE1A" w14:textId="31DD29E6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DCB13A1" w14:textId="03CD7583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F22F8" w:rsidRPr="004F22F8" w14:paraId="5D11EB9C" w14:textId="77777777" w:rsidTr="004F22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28DFC" w14:textId="02430026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9ADD004" w14:textId="3E944A42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210A0" w14:textId="69764BCB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C14CEE6" w14:textId="305D6703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2224D" w14:textId="02896FEE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AFAA828" w14:textId="7C21D098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F22F8" w:rsidRPr="004F22F8" w14:paraId="573342F6" w14:textId="77777777" w:rsidTr="004F22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89ACA" w14:textId="6EF8BE08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7AA6E60F" w14:textId="59F19A45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4D3DE" w14:textId="11B8006C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2D0E6C1" w14:textId="0A45BE27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164BD" w14:textId="474B6AB1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☑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08F26C59" w14:textId="384C454A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F22F8" w:rsidRPr="004F22F8" w14:paraId="3DDC1D4F" w14:textId="77777777" w:rsidTr="004F22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CACC9" w14:textId="01F77748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99D778E" w14:textId="24B8302B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068F0" w14:textId="763212B9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7FC69DAB" w14:textId="309C8C66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BAB33" w14:textId="33998BB1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C038397" w14:textId="610AFB47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F22F8" w:rsidRPr="004F22F8" w14:paraId="335819B9" w14:textId="77777777" w:rsidTr="004F22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D42C1" w14:textId="6157E195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042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4D6C4E6" w14:textId="491CB910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C7CC7" w14:textId="5E3138DA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14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75BB43C" w14:textId="00C301AC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E48C0" w14:textId="4EC87A26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8D9B741" w14:textId="7D56B2FF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F22F8" w:rsidRPr="004F22F8" w14:paraId="001852AC" w14:textId="77777777" w:rsidTr="004F22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F9144" w14:textId="15D28B0C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7CD4CD58" w14:textId="6DF473AD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69B8A" w14:textId="5E72A6D3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619A644" w14:textId="5423C414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C7432" w14:textId="3F7DA9D6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5D24E72" w14:textId="021DE989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F22F8" w:rsidRPr="004F22F8" w14:paraId="2482C8C4" w14:textId="77777777" w:rsidTr="004F22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8349A" w14:textId="5A9A4340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176C08D" w14:textId="56069E05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5C913" w14:textId="4B7EA16C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75BFAE4C" w14:textId="7B260DA1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E95FD" w14:textId="2743CCAE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A1CF8D4" w14:textId="5094DADA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F22F8" w:rsidRPr="004F22F8" w14:paraId="433932FE" w14:textId="77777777" w:rsidTr="004F22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CC252" w14:textId="501384A0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2997A9B1" w14:textId="56E90E7D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5C657" w14:textId="33BF13FD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07A6C5AF" w14:textId="7DE5C109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A8864" w14:textId="0DE1B336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☑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D4F388C" w14:textId="799CABDF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F22F8" w:rsidRPr="004F22F8" w14:paraId="2810D2A2" w14:textId="77777777" w:rsidTr="004F22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615D7" w14:textId="62BC2EE3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B608B3B" w14:textId="45DDC819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A4421" w14:textId="3A808FB1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7A47CD4" w14:textId="722B77AB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5BEDD" w14:textId="5965A649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7087E2B3" w14:textId="0A7A7038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F22F8" w:rsidRPr="004F22F8" w14:paraId="564C0C8B" w14:textId="77777777" w:rsidTr="004F22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D5005" w14:textId="118B4DED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04A38804" w14:textId="68523621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lang w:val="ru-RU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5BDC6" w14:textId="33431D82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16E10DF" w14:textId="089ACFA3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A20D7" w14:textId="314D866F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C1AAC2C" w14:textId="162FBE88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F22F8" w:rsidRPr="004F22F8" w14:paraId="1FCB5320" w14:textId="77777777" w:rsidTr="004F22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A1460" w14:textId="41C695E1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23C8595" w14:textId="34F38208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D95BE" w14:textId="4D71CC9D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2DC69A74" w14:textId="361C6513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01481" w14:textId="64D0E114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4BF73D3" w14:textId="40AD24FF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lang w:val="ru-RU"/>
              </w:rPr>
            </w:pPr>
          </w:p>
        </w:tc>
      </w:tr>
      <w:tr w:rsidR="004F22F8" w:rsidRPr="004F22F8" w14:paraId="6D3F3E98" w14:textId="77777777" w:rsidTr="004F22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0B490" w14:textId="1C47D274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☑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0B5BCC29" w14:textId="7CD031E9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3FE2F" w14:textId="56C8C91C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☑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232B413E" w14:textId="7A5E60F7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2BE24" w14:textId="095F81E1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5F54405" w14:textId="4D713050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F22F8" w:rsidRPr="004F22F8" w14:paraId="6E2FE18C" w14:textId="77777777" w:rsidTr="004F22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131B3" w14:textId="7A6F4A46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7BEC69D4" w14:textId="5A17C303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4E6FF" w14:textId="6D1F7F8C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C3E9D94" w14:textId="11BAE67C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0018C" w14:textId="3157FB49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1B815F9" w14:textId="0A575990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F22F8" w:rsidRPr="004F22F8" w14:paraId="532E2FC8" w14:textId="77777777" w:rsidTr="004F22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CADDF" w14:textId="730F853A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3BD72126" w14:textId="5CA11E3C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F802D" w14:textId="316B4B81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1E85223B" w14:textId="4A28D52C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EE9C7" w14:textId="35E1BD36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3DB67E9" w14:textId="54139D63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F22F8" w:rsidRPr="004F22F8" w14:paraId="33A00A45" w14:textId="77777777" w:rsidTr="004F22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BF934" w14:textId="033B7ABD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0C408CC" w14:textId="2C11BCF7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249D6" w14:textId="06ADDEE5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06275469" w14:textId="1B86E6AF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E066E" w14:textId="34D7414D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39A96BF9" w14:textId="0F89C206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F22F8" w:rsidRPr="004F22F8" w14:paraId="1ABE0C97" w14:textId="77777777" w:rsidTr="004F22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6D89A" w14:textId="7693F5EF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0AA05621" w14:textId="3F8B090D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4DCB8" w14:textId="5904E915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F64698A" w14:textId="214C780E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1C625" w14:textId="2EB35E38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28B72C0" w14:textId="32E5189A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F22F8" w:rsidRPr="004F22F8" w14:paraId="656F94B7" w14:textId="77777777" w:rsidTr="004F22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5B25C" w14:textId="518518E5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77C81B0E" w14:textId="39268B44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2EBA9" w14:textId="26632BBF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1AD78ABD" w14:textId="0DA67892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22E0E" w14:textId="0D5FA149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3ADDAE2C" w14:textId="19ED9D2C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F22F8" w:rsidRPr="004F22F8" w14:paraId="10C8AF32" w14:textId="77777777" w:rsidTr="004F22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91C4E" w14:textId="2DEDA84F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6AF9E6C" w14:textId="16B97936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D7703" w14:textId="79C91894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EABAFDD" w14:textId="466C3774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6A234" w14:textId="2B26C528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0709748B" w14:textId="4BB35090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F22F8" w:rsidRPr="004F22F8" w14:paraId="209A4285" w14:textId="77777777" w:rsidTr="004F22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5DB90" w14:textId="353EFD37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BF531AD" w14:textId="646BC75C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F982E" w14:textId="24EAB08F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1FE10DB" w14:textId="77777777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4F22F8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94381" w14:textId="1A4C555D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BFF6A35" w14:textId="77777777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4F22F8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  <w:tr w:rsidR="004F22F8" w:rsidRPr="004F22F8" w14:paraId="4936EC8B" w14:textId="77777777" w:rsidTr="004F22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6B99D" w14:textId="55749B30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0C3B98F3" w14:textId="15CBFDD9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lang w:val="ru-RU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75EBE" w14:textId="42FD796D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9AA8F44" w14:textId="77777777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4F22F8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7014A" w14:textId="4A9ABEEA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20948B3" w14:textId="77777777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4F22F8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  <w:tr w:rsidR="004F22F8" w:rsidRPr="004F22F8" w14:paraId="6B7F590E" w14:textId="77777777" w:rsidTr="004F22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D7174" w14:textId="2A9557D6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13964AA2" w14:textId="4DD6371D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lang w:val="ru-RU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9D404" w14:textId="3B467CAB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F07428A" w14:textId="77777777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4F22F8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0A4F6" w14:textId="45A34470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C1562E2" w14:textId="77777777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4F22F8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  <w:tr w:rsidR="004F22F8" w:rsidRPr="004F22F8" w14:paraId="4D7888AD" w14:textId="77777777" w:rsidTr="004F22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86FF1" w14:textId="4B446283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003B1BCA" w14:textId="2E0D1FBD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5C070" w14:textId="79CCBEED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FD48166" w14:textId="77777777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4F22F8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4FFE5" w14:textId="389A1D47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189C5DC" w14:textId="77777777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4F22F8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  <w:tr w:rsidR="004F22F8" w:rsidRPr="004F22F8" w14:paraId="532D0F97" w14:textId="77777777" w:rsidTr="004F22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02326" w14:textId="508A00D2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☑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7FF13B86" w14:textId="48876515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571E6" w14:textId="47160F85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E6F65E2" w14:textId="77777777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4F22F8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48D6E" w14:textId="1E4C9C7D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DD29864" w14:textId="77777777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4F22F8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  <w:tr w:rsidR="004F22F8" w:rsidRPr="004F22F8" w14:paraId="132F9FB9" w14:textId="77777777" w:rsidTr="004F22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BF6D7" w14:textId="617637A3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042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7FF9478E" w14:textId="0D3DC527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B0E4C" w14:textId="59A075F1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9A03FD2" w14:textId="77777777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4F22F8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D1655" w14:textId="6181DF46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80E99D0" w14:textId="77777777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4F22F8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  <w:tr w:rsidR="004F22F8" w:rsidRPr="004F22F8" w14:paraId="21597645" w14:textId="77777777" w:rsidTr="004F22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F49E9" w14:textId="3D6CBFD7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69330FB" w14:textId="2BFEDCEB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AF602" w14:textId="2D701120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04C88FC" w14:textId="77777777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4F22F8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018B8" w14:textId="24E98F6D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7311759" w14:textId="77777777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4F22F8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  <w:tr w:rsidR="004F22F8" w:rsidRPr="004F22F8" w14:paraId="0561DD68" w14:textId="77777777" w:rsidTr="004F22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AECBE" w14:textId="60DA6012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23F8E6ED" w14:textId="6B6DE5E8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FEAE4" w14:textId="24938341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3A2F80E" w14:textId="77777777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4F22F8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31903" w14:textId="2751C051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DB35F75" w14:textId="77777777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4F22F8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  <w:tr w:rsidR="004F22F8" w:rsidRPr="004F22F8" w14:paraId="1855D50D" w14:textId="77777777" w:rsidTr="00C33A06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7805A" w14:textId="20D14096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183BE90" w14:textId="15C11993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240D4" w14:textId="33ADACAD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0EDC66E" w14:textId="77777777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4F22F8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23EDA" w14:textId="572D404D" w:rsidR="004F22F8" w:rsidRPr="004F22F8" w:rsidRDefault="004F22F8" w:rsidP="00C33A06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0000"/>
                <w:sz w:val="20"/>
                <w:szCs w:val="20"/>
              </w:rPr>
            </w:pPr>
            <w:r w:rsidRPr="004F22F8">
              <w:rPr>
                <w:rFonts w:ascii="Segoe UI Emoji" w:hAnsi="Segoe UI Emoji" w:cs="Segoe UI Emoji"/>
                <w:color w:val="FF0000"/>
                <w:sz w:val="20"/>
                <w:szCs w:val="20"/>
                <w:lang w:val="ru"/>
              </w:rPr>
              <w:t>✔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E9229AF" w14:textId="77777777" w:rsidR="004F22F8" w:rsidRPr="004F22F8" w:rsidRDefault="004F22F8" w:rsidP="00C33A06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4F22F8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</w:tbl>
    <w:p w14:paraId="2FDB0939" w14:textId="77777777" w:rsidR="004F22F8" w:rsidRPr="004F22F8" w:rsidRDefault="004F22F8" w:rsidP="00C33A06">
      <w:pPr>
        <w:spacing w:after="0"/>
        <w:rPr>
          <w:rFonts w:ascii="Century Gothic" w:hAnsi="Century Gothic"/>
          <w:sz w:val="2"/>
          <w:szCs w:val="2"/>
        </w:rPr>
      </w:pPr>
    </w:p>
    <w:p w14:paraId="55B0365C" w14:textId="77777777" w:rsidR="00BB1220" w:rsidRPr="004F22F8" w:rsidRDefault="00BB1220" w:rsidP="001E28F8">
      <w:pPr>
        <w:spacing w:after="0"/>
        <w:rPr>
          <w:rFonts w:ascii="Century Gothic" w:hAnsi="Century Gothic"/>
          <w:sz w:val="2"/>
          <w:szCs w:val="2"/>
        </w:rPr>
      </w:pPr>
    </w:p>
    <w:sectPr w:rsidR="00BB1220" w:rsidRPr="004F22F8" w:rsidSect="001E28F8">
      <w:headerReference w:type="default" r:id="rId8"/>
      <w:pgSz w:w="11906" w:h="16838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B441C6" w14:textId="77777777" w:rsidR="004D721B" w:rsidRDefault="004D721B" w:rsidP="00025008">
      <w:pPr>
        <w:spacing w:after="0" w:line="240" w:lineRule="auto"/>
      </w:pPr>
      <w:r>
        <w:separator/>
      </w:r>
    </w:p>
  </w:endnote>
  <w:endnote w:type="continuationSeparator" w:id="0">
    <w:p w14:paraId="02B73819" w14:textId="77777777" w:rsidR="004D721B" w:rsidRDefault="004D721B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DABBE0" w14:textId="77777777" w:rsidR="004D721B" w:rsidRDefault="004D721B" w:rsidP="00025008">
      <w:pPr>
        <w:spacing w:after="0" w:line="240" w:lineRule="auto"/>
      </w:pPr>
      <w:r>
        <w:separator/>
      </w:r>
    </w:p>
  </w:footnote>
  <w:footnote w:type="continuationSeparator" w:id="0">
    <w:p w14:paraId="3940BA69" w14:textId="77777777" w:rsidR="004D721B" w:rsidRDefault="004D721B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59FF0839" w:rsidR="00096E54" w:rsidRPr="002C01F7" w:rsidRDefault="00096E54" w:rsidP="00025008">
    <w:pPr>
      <w:pStyle w:val="a3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4FANyv4sk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0625F"/>
    <w:rsid w:val="00133F3C"/>
    <w:rsid w:val="00134413"/>
    <w:rsid w:val="001646CB"/>
    <w:rsid w:val="0018020B"/>
    <w:rsid w:val="001A0C86"/>
    <w:rsid w:val="001E28F8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96B47"/>
    <w:rsid w:val="003B4383"/>
    <w:rsid w:val="003F5176"/>
    <w:rsid w:val="00441780"/>
    <w:rsid w:val="004624FD"/>
    <w:rsid w:val="00462DDA"/>
    <w:rsid w:val="004A1E89"/>
    <w:rsid w:val="004B6A70"/>
    <w:rsid w:val="004B6B4E"/>
    <w:rsid w:val="004C6CBF"/>
    <w:rsid w:val="004D21B8"/>
    <w:rsid w:val="004D721B"/>
    <w:rsid w:val="004E1E50"/>
    <w:rsid w:val="004F22F8"/>
    <w:rsid w:val="005D6D20"/>
    <w:rsid w:val="005F0027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7F02C0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976C5"/>
    <w:rsid w:val="00EE33EB"/>
    <w:rsid w:val="00EF1F67"/>
    <w:rsid w:val="00F030A8"/>
    <w:rsid w:val="00F22554"/>
    <w:rsid w:val="00F576A8"/>
    <w:rsid w:val="00F74AC8"/>
    <w:rsid w:val="00F96D92"/>
    <w:rsid w:val="00FC4A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025008"/>
  </w:style>
  <w:style w:type="paragraph" w:styleId="a5">
    <w:name w:val="footer"/>
    <w:basedOn w:val="a"/>
    <w:link w:val="a6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025008"/>
  </w:style>
  <w:style w:type="paragraph" w:styleId="a7">
    <w:name w:val="Normal (Web)"/>
    <w:basedOn w:val="a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a8">
    <w:name w:val="Hyperlink"/>
    <w:basedOn w:val="a0"/>
    <w:uiPriority w:val="99"/>
    <w:unhideWhenUsed/>
    <w:rsid w:val="00025008"/>
    <w:rPr>
      <w:color w:val="0000FF"/>
      <w:u w:val="single"/>
    </w:rPr>
  </w:style>
  <w:style w:type="table" w:styleId="a9">
    <w:name w:val="Table Grid"/>
    <w:basedOn w:val="a1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annotation reference"/>
    <w:basedOn w:val="a0"/>
    <w:uiPriority w:val="99"/>
    <w:semiHidden/>
    <w:unhideWhenUsed/>
    <w:rsid w:val="00BB5576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ac">
    <w:name w:val="Текст примечания Знак"/>
    <w:basedOn w:val="a0"/>
    <w:link w:val="ab"/>
    <w:uiPriority w:val="99"/>
    <w:semiHidden/>
    <w:rsid w:val="00BB5576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BB5576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BB5576"/>
    <w:rPr>
      <w:b/>
      <w:bCs/>
      <w:sz w:val="20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basedOn w:val="a0"/>
    <w:link w:val="af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8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2ED3FD-51D6-44AC-88D9-F552A21F06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0</Words>
  <Characters>400</Characters>
  <Application>Microsoft Office Word</Application>
  <DocSecurity>0</DocSecurity>
  <Lines>3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Алексей Рубан</cp:lastModifiedBy>
  <cp:revision>2</cp:revision>
  <dcterms:created xsi:type="dcterms:W3CDTF">2020-08-28T09:49:00Z</dcterms:created>
  <dcterms:modified xsi:type="dcterms:W3CDTF">2020-08-28T09:49:00Z</dcterms:modified>
</cp:coreProperties>
</file>